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16D48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393A3102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0876E901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54D58595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E728424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A4418D8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179E00D" w14:textId="77777777" w:rsidR="0051128D" w:rsidRPr="00407A0B" w:rsidRDefault="0051128D" w:rsidP="005112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Student Name</w:t>
      </w:r>
    </w:p>
    <w:p w14:paraId="0B951470" w14:textId="77777777" w:rsidR="0051128D" w:rsidRPr="00407A0B" w:rsidRDefault="0051128D" w:rsidP="005112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Assignment Title</w:t>
      </w:r>
    </w:p>
    <w:p w14:paraId="713DCBA0" w14:textId="77777777" w:rsidR="0051128D" w:rsidRPr="00407A0B" w:rsidRDefault="0051128D" w:rsidP="005112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6AB9A924" w14:textId="77777777" w:rsidR="0051128D" w:rsidRPr="00407A0B" w:rsidRDefault="0051128D" w:rsidP="005112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Date</w:t>
      </w:r>
    </w:p>
    <w:p w14:paraId="6F9AB932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DBF9B51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5AB6387C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BA1C085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7636F22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CAB2366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3C79D4CD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8E580A9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05425792" w14:textId="77777777" w:rsidR="00BC7F6E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5D262ADE" w14:textId="3CE152A9" w:rsidR="00BC7F6E" w:rsidRPr="00407A0B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 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2 qualifier sentences and a transition for a total of 4 sentences. Use APA in text citations where your references are used. Do not change the document margins.</w:t>
      </w:r>
      <w:r w:rsidR="00FC0A66" w:rsidRPr="00FC0A66">
        <w:rPr>
          <w:rFonts w:ascii="Times New Roman" w:hAnsi="Times New Roman" w:cs="Times New Roman"/>
          <w:sz w:val="24"/>
          <w:szCs w:val="24"/>
        </w:rPr>
        <w:t xml:space="preserve"> </w:t>
      </w:r>
      <w:r w:rsidR="00FC0A66">
        <w:rPr>
          <w:rFonts w:ascii="Times New Roman" w:hAnsi="Times New Roman" w:cs="Times New Roman"/>
          <w:sz w:val="24"/>
          <w:szCs w:val="24"/>
        </w:rPr>
        <w:t xml:space="preserve">The assignment should be </w:t>
      </w:r>
      <w:r w:rsidR="00FC0A66" w:rsidRPr="006C6C3B">
        <w:rPr>
          <w:rFonts w:ascii="Times New Roman" w:hAnsi="Times New Roman" w:cs="Times New Roman"/>
          <w:sz w:val="24"/>
          <w:szCs w:val="24"/>
        </w:rPr>
        <w:t>3-5 pages (plus a title page and a reference page)</w:t>
      </w:r>
      <w:r w:rsidR="00500A3D">
        <w:rPr>
          <w:rFonts w:ascii="Times New Roman" w:hAnsi="Times New Roman" w:cs="Times New Roman"/>
          <w:sz w:val="24"/>
          <w:szCs w:val="24"/>
        </w:rPr>
        <w:t>.</w:t>
      </w:r>
    </w:p>
    <w:p w14:paraId="3E9D5137" w14:textId="262ECBCD" w:rsidR="001D6350" w:rsidRDefault="00B20B1C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Explain how an organization can help develop and build teams to make them productive as a unit?</w:t>
      </w:r>
    </w:p>
    <w:p w14:paraId="6C4D3CDB" w14:textId="1BC7AAAE" w:rsidR="00BC7F6E" w:rsidRPr="00407A0B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ype your response here.</w:t>
      </w:r>
    </w:p>
    <w:p w14:paraId="5296A6AE" w14:textId="1E3580B0" w:rsidR="001D6350" w:rsidRPr="00407A0B" w:rsidRDefault="00B20B1C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Describe an approach to employee satisfaction from the Korean Air Enhancing Employee Satisfaction article.</w:t>
      </w:r>
    </w:p>
    <w:p w14:paraId="7731C4DD" w14:textId="6EA38FC5" w:rsidR="00B20B1C" w:rsidRPr="00407A0B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ype your response here.</w:t>
      </w:r>
    </w:p>
    <w:p w14:paraId="5F07F191" w14:textId="2B25EFF8" w:rsidR="00B20B1C" w:rsidRDefault="00B20B1C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sz w:val="24"/>
          <w:szCs w:val="24"/>
        </w:rPr>
        <w:t>What are ways that leaders can increase levels of job satisfaction among employees within an organization?</w:t>
      </w:r>
    </w:p>
    <w:p w14:paraId="6973D655" w14:textId="25F5A4A6" w:rsidR="00BC7F6E" w:rsidRPr="00407A0B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ype your response here.</w:t>
      </w:r>
    </w:p>
    <w:p w14:paraId="7AF2CB92" w14:textId="77777777" w:rsidR="00BC7F6E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7887D0" w14:textId="77777777" w:rsidR="00BC7F6E" w:rsidRPr="00407A0B" w:rsidRDefault="00BC7F6E" w:rsidP="00BC7F6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</w:p>
    <w:p w14:paraId="7F115CB5" w14:textId="43E9D26E" w:rsidR="00407A0B" w:rsidRDefault="0051128D" w:rsidP="00BC7F6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625F86B" w14:textId="19D933D8" w:rsidR="00765F50" w:rsidRPr="00644397" w:rsidRDefault="00765F50" w:rsidP="00765F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-3 sources in APA format</w:t>
      </w:r>
      <w:r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1C10C5">
        <w:rPr>
          <w:rFonts w:ascii="Times New Roman" w:hAnsi="Times New Roman" w:cs="Times New Roman"/>
          <w:sz w:val="24"/>
          <w:szCs w:val="24"/>
        </w:rPr>
        <w:t xml:space="preserve">cited </w:t>
      </w:r>
      <w:r>
        <w:rPr>
          <w:rFonts w:ascii="Times New Roman" w:hAnsi="Times New Roman" w:cs="Times New Roman"/>
          <w:sz w:val="24"/>
          <w:szCs w:val="24"/>
        </w:rPr>
        <w:t>in APA format.</w:t>
      </w:r>
    </w:p>
    <w:p w14:paraId="39B80C3E" w14:textId="77777777" w:rsidR="00765F50" w:rsidRPr="00644397" w:rsidRDefault="00765F50" w:rsidP="00765F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Altaf, H., &amp; Basheer, A. (2020). The Interplay of Leadership Styles,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Innovative Work Behavior, Organizational Culture, and Organizational Citizenship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. Sage Open, </w:t>
      </w:r>
      <w:r w:rsidRPr="00644397">
        <w:rPr>
          <w:rFonts w:ascii="Times New Roman" w:hAnsi="Times New Roman" w:cs="Times New Roman"/>
          <w:sz w:val="24"/>
          <w:szCs w:val="24"/>
        </w:rPr>
        <w:tab/>
        <w:t>10(1)</w:t>
      </w:r>
      <w:hyperlink r:id="rId5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64BA8B86" w14:textId="77777777" w:rsidR="00765F50" w:rsidRDefault="00765F50" w:rsidP="00765F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Where’s the Boss? And What Counts as “Work”? The Society 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6" w:history="1">
        <w:r w:rsidRPr="00581A52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</w:t>
        </w:r>
      </w:hyperlink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>counts-as-work/</w:t>
      </w:r>
    </w:p>
    <w:p w14:paraId="63878E30" w14:textId="77777777" w:rsidR="00765F50" w:rsidRDefault="00765F50" w:rsidP="00765F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Innovation Leadership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.</w:t>
      </w:r>
    </w:p>
    <w:p w14:paraId="6266A09A" w14:textId="77777777" w:rsidR="00765F50" w:rsidRDefault="00765F50" w:rsidP="00765F50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  <w:t>.</w:t>
      </w:r>
    </w:p>
    <w:p w14:paraId="4FD0ECB0" w14:textId="77777777" w:rsidR="0051128D" w:rsidRPr="001D6350" w:rsidRDefault="0051128D" w:rsidP="0051128D">
      <w:pPr>
        <w:spacing w:line="480" w:lineRule="auto"/>
        <w:rPr>
          <w:rFonts w:cstheme="minorHAnsi"/>
          <w:sz w:val="24"/>
          <w:szCs w:val="24"/>
        </w:rPr>
      </w:pPr>
    </w:p>
    <w:p w14:paraId="1D14F089" w14:textId="77777777" w:rsidR="0051128D" w:rsidRPr="001D6350" w:rsidRDefault="0051128D" w:rsidP="0051128D">
      <w:pPr>
        <w:spacing w:line="480" w:lineRule="auto"/>
        <w:rPr>
          <w:rFonts w:cstheme="minorHAnsi"/>
          <w:sz w:val="24"/>
          <w:szCs w:val="24"/>
        </w:rPr>
      </w:pPr>
    </w:p>
    <w:p w14:paraId="475C6E04" w14:textId="77777777" w:rsidR="0051128D" w:rsidRPr="001D6350" w:rsidRDefault="0051128D" w:rsidP="0051128D">
      <w:pPr>
        <w:rPr>
          <w:rFonts w:cstheme="minorHAnsi"/>
          <w:sz w:val="24"/>
          <w:szCs w:val="24"/>
        </w:rPr>
      </w:pPr>
    </w:p>
    <w:p w14:paraId="71716C10" w14:textId="77777777" w:rsidR="00D1407A" w:rsidRPr="001D6350" w:rsidRDefault="00D1407A">
      <w:pPr>
        <w:rPr>
          <w:rFonts w:cstheme="minorHAnsi"/>
          <w:sz w:val="24"/>
          <w:szCs w:val="24"/>
        </w:rPr>
      </w:pPr>
    </w:p>
    <w:sectPr w:rsidR="00D1407A" w:rsidRPr="001D6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83A60"/>
    <w:multiLevelType w:val="multilevel"/>
    <w:tmpl w:val="62BC3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QwMzMzMDU3tLBQ0lEKTi0uzszPAykwqgUAcIX46iwAAAA="/>
  </w:docVars>
  <w:rsids>
    <w:rsidRoot w:val="0051128D"/>
    <w:rsid w:val="001C10C5"/>
    <w:rsid w:val="001D6350"/>
    <w:rsid w:val="00407A0B"/>
    <w:rsid w:val="00500A3D"/>
    <w:rsid w:val="0051128D"/>
    <w:rsid w:val="00695B9B"/>
    <w:rsid w:val="00765F50"/>
    <w:rsid w:val="00B20B1C"/>
    <w:rsid w:val="00BC7F6E"/>
    <w:rsid w:val="00C46BAD"/>
    <w:rsid w:val="00D1407A"/>
    <w:rsid w:val="00DA40F5"/>
    <w:rsid w:val="00FC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E991A"/>
  <w15:chartTrackingRefBased/>
  <w15:docId w15:val="{42774DED-9896-4375-A5FD-5A5A169F7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2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5F5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5F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societypages.org/socimages/2012/03/13/wheres-the-boss-and-what-" TargetMode="External"/><Relationship Id="rId5" Type="http://schemas.openxmlformats.org/officeDocument/2006/relationships/hyperlink" Target="http://dx.doi.org.proxy.cecybrary.com/10.1177/2158244019898264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David Gliddon</cp:lastModifiedBy>
  <cp:revision>7</cp:revision>
  <dcterms:created xsi:type="dcterms:W3CDTF">2020-11-10T16:14:00Z</dcterms:created>
  <dcterms:modified xsi:type="dcterms:W3CDTF">2020-11-10T21:03:00Z</dcterms:modified>
</cp:coreProperties>
</file>